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E7A4E3" w14:textId="6991D24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e: Justin Bucsa</w:t>
      </w:r>
    </w:p>
    <w:p w14:paraId="2DC569D8" w14:textId="54ADBD5F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-mail: Justin.Bucsa@gmail.com</w:t>
      </w:r>
    </w:p>
    <w:p w14:paraId="3DF987ED" w14:textId="519DBED3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inkedIn: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ttps://www.linkedin.com/in/justin-bucsa/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 xml:space="preserve">GitHub: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ttps://github.com/jbucsa</w:t>
      </w:r>
    </w:p>
    <w:p w14:paraId="6C3B5C68" w14:textId="5081F499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pplicant for: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FT Quantitative Researcher/ Trader</w:t>
      </w:r>
    </w:p>
    <w:p w14:paraId="5D10E28D" w14:textId="41DA114F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pplicant at: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qvilent</w:t>
      </w:r>
      <w:proofErr w:type="spellEnd"/>
    </w:p>
    <w:p w14:paraId="1143CBD3" w14:textId="7777777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8CE76B6" w14:textId="1B784BA0" w:rsidR="00C91B96" w:rsidRPr="00C91B96" w:rsidRDefault="00C91B96" w:rsidP="00C91B96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Brief Title: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port on Errors and Rectifications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r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ipeline.py</w:t>
      </w:r>
    </w:p>
    <w:p w14:paraId="04A97BC7" w14:textId="7777777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928FA44" w14:textId="5DF269DC" w:rsidR="00C91B96" w:rsidRPr="00C91B96" w:rsidRDefault="00C91B96" w:rsidP="00C91B9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following are key errors found when reviewing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peline.py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ile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This report does not include all the comments within the pipelin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_Bucsa_Justin_Submission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py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ile.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ening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pelin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_Bucsa_Justin_Submission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py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iles and reviewing each comment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ill provide a more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tailed explanation of the errors below followed by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olution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rectify the error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the cod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respectively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This report is just a brief review of the errors found in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peline.py file.</w:t>
      </w:r>
    </w:p>
    <w:p w14:paraId="5566B051" w14:textId="7777777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3ACD5F2" w14:textId="7777777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Logical Errors:</w:t>
      </w:r>
    </w:p>
    <w:p w14:paraId="589876BC" w14:textId="77777777" w:rsidR="00C91B96" w:rsidRPr="00C91B96" w:rsidRDefault="00C91B96" w:rsidP="00C91B96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int_price_std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_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igh[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_high == _low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.nan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places values where high equals low with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N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causing unintended skewing.</w:t>
      </w:r>
    </w:p>
    <w:p w14:paraId="6C0FF19F" w14:textId="77777777" w:rsidR="00C91B96" w:rsidRPr="00C91B96" w:rsidRDefault="00C91B96" w:rsidP="00C91B96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stead of replacing these values, drop rows where both high and low are missing to maintain the integrity of the dataset.</w:t>
      </w:r>
    </w:p>
    <w:p w14:paraId="3AB54D1C" w14:textId="7777777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. Data Preprocessing Errors:</w:t>
      </w:r>
    </w:p>
    <w:p w14:paraId="585BF7D3" w14:textId="77777777" w:rsidR="00C91B96" w:rsidRPr="00C91B96" w:rsidRDefault="00C91B96" w:rsidP="00C91B96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_cols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_cols</w:t>
      </w:r>
      <w:proofErr w:type="spellEnd"/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llna</w:t>
      </w:r>
      <w:proofErr w:type="spellEnd"/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0).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stype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np.float32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places missing OHLCV values with zero, which distorts the data.</w:t>
      </w:r>
    </w:p>
    <w:p w14:paraId="5B3F2C86" w14:textId="77777777" w:rsidR="00C91B96" w:rsidRPr="00C91B96" w:rsidRDefault="00C91B96" w:rsidP="00C91B96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e forward fill 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_cols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_cols</w:t>
      </w:r>
      <w:proofErr w:type="spellEnd"/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fill</w:t>
      </w:r>
      <w:proofErr w:type="spellEnd"/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).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stype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np.float32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) or drop rows with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N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s.</w:t>
      </w:r>
    </w:p>
    <w:p w14:paraId="219BE67A" w14:textId="77777777" w:rsidR="00C91B96" w:rsidRPr="00C91B96" w:rsidRDefault="00C91B96" w:rsidP="00C91B96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["y"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"close"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shift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100).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llna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0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hifts the target variable by 100 periods and fills missing values with 0, potentially introducing artificial values.</w:t>
      </w:r>
    </w:p>
    <w:p w14:paraId="74E588F8" w14:textId="77777777" w:rsidR="00C91B96" w:rsidRPr="00C91B96" w:rsidRDefault="00C91B96" w:rsidP="00C91B96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e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["y"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"close"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shift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1).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llna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method="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fill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maintain accuracy.</w:t>
      </w:r>
    </w:p>
    <w:p w14:paraId="24C48A35" w14:textId="77777777" w:rsidR="00C91B96" w:rsidRPr="00C91B96" w:rsidRDefault="00C91B96" w:rsidP="00C91B96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["year"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"date"].</w:t>
      </w:r>
      <w:proofErr w:type="spellStart"/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t.year</w:t>
      </w:r>
      <w:proofErr w:type="spellEnd"/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% 10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duces years to a single digit (e.g., 2023 becomes 3), leading to loss of valuable information.</w:t>
      </w:r>
    </w:p>
    <w:p w14:paraId="22F6CD53" w14:textId="77777777" w:rsidR="00C91B96" w:rsidRPr="00C91B96" w:rsidRDefault="00C91B96" w:rsidP="00C91B96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xtract full-year values as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["year"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"date"].</w:t>
      </w:r>
      <w:proofErr w:type="spellStart"/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t.year</w:t>
      </w:r>
      <w:proofErr w:type="spellEnd"/>
      <w:proofErr w:type="gram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12FBA39" w14:textId="7777777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Feature Engineering Issues:</w:t>
      </w:r>
    </w:p>
    <w:p w14:paraId="4F080B13" w14:textId="77777777" w:rsidR="00C91B96" w:rsidRPr="00C91B96" w:rsidRDefault="00C91B96" w:rsidP="00C91B96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"{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name}_diff_{period}"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name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shift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(period) /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name]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an cause division by zero.</w:t>
      </w:r>
    </w:p>
    <w:p w14:paraId="029DC72D" w14:textId="77777777" w:rsidR="00C91B96" w:rsidRPr="00C91B96" w:rsidRDefault="00C91B96" w:rsidP="00C91B96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place zero values with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N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fore division: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"{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name}_diff_{period}"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name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shift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(period) /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[name].replace(0,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.nan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9EEB2B4" w14:textId="77777777" w:rsidR="00C91B96" w:rsidRPr="00C91B96" w:rsidRDefault="00C91B96" w:rsidP="00C91B96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"{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name}_rank"] =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name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rank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pplies ranking without normalization.</w:t>
      </w:r>
    </w:p>
    <w:p w14:paraId="554AADC9" w14:textId="77777777" w:rsidR="00C91B96" w:rsidRPr="00C91B96" w:rsidRDefault="00C91B96" w:rsidP="00C91B96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ormalize ranks within a specific window.</w:t>
      </w:r>
    </w:p>
    <w:p w14:paraId="2CF9D54F" w14:textId="77777777" w:rsidR="00C91B96" w:rsidRPr="00C91B96" w:rsidRDefault="00C91B96" w:rsidP="00C91B96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Max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caling 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name] = 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[name] -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name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min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)) / 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[name].max() -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name].min()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 may not be ideal.</w:t>
      </w:r>
    </w:p>
    <w:p w14:paraId="0778F0A6" w14:textId="77777777" w:rsidR="00C91B96" w:rsidRPr="00C91B96" w:rsidRDefault="00C91B96" w:rsidP="00C91B96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e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ndardScaler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rom </w:t>
      </w:r>
      <w:proofErr w:type="spellStart"/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klearn.preprocessing</w:t>
      </w:r>
      <w:proofErr w:type="spellEnd"/>
      <w:proofErr w:type="gram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5B4C594" w14:textId="7777777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4. Machine Learning Model Issues:</w:t>
      </w:r>
    </w:p>
    <w:p w14:paraId="430C9E39" w14:textId="77777777" w:rsidR="00C91B96" w:rsidRPr="00C91B96" w:rsidRDefault="00C91B96" w:rsidP="00C91B9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ta is split twice 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ain_test_split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ed twice), which can lead to data leakage.</w:t>
      </w:r>
    </w:p>
    <w:p w14:paraId="561EDA48" w14:textId="77777777" w:rsidR="00C91B96" w:rsidRPr="00C91B96" w:rsidRDefault="00C91B96" w:rsidP="00C91B9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void redundant splits and verify necessity through a code review.</w:t>
      </w:r>
    </w:p>
    <w:p w14:paraId="78A8D35F" w14:textId="77777777" w:rsidR="00C91B96" w:rsidRPr="00C91B96" w:rsidRDefault="00C91B96" w:rsidP="00C91B9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loss": "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ape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used in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ghtGBM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but MAPE is not always the best metric.</w:t>
      </w:r>
    </w:p>
    <w:p w14:paraId="7FC1CDD5" w14:textId="77777777" w:rsidR="00C91B96" w:rsidRPr="00C91B96" w:rsidRDefault="00C91B96" w:rsidP="00C91B9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name </w:t>
      </w:r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loss"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</w:t>
      </w:r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metric"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properly configure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ghtGBM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9025AFD" w14:textId="77777777" w:rsidR="00C91B96" w:rsidRPr="00C91B96" w:rsidRDefault="00C91B96" w:rsidP="00C91B9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arning_rate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1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too high, leading to overfitting.</w:t>
      </w:r>
    </w:p>
    <w:p w14:paraId="7A698A6D" w14:textId="77777777" w:rsidR="00C91B96" w:rsidRPr="00C91B96" w:rsidRDefault="00C91B96" w:rsidP="00C91B9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wer learning rate to values between 0.05 and 0.3.</w:t>
      </w:r>
    </w:p>
    <w:p w14:paraId="3DF074BA" w14:textId="77777777" w:rsidR="00C91B96" w:rsidRPr="00C91B96" w:rsidRDefault="00C91B96" w:rsidP="00C91B9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odel.feature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_importance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ortance_type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split")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ovides less informative results.</w:t>
      </w:r>
    </w:p>
    <w:p w14:paraId="4CBAEA99" w14:textId="37D417E1" w:rsidR="00C91B96" w:rsidRPr="00C91B96" w:rsidRDefault="00C91B96" w:rsidP="00C91B96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e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ortance_type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gain"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 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re insightful feature importance analysis.</w:t>
      </w:r>
    </w:p>
    <w:p w14:paraId="39C6C00E" w14:textId="77777777" w:rsidR="00C91B96" w:rsidRPr="00C91B96" w:rsidRDefault="00C91B96" w:rsidP="00C91B9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Output Handling Issues:</w:t>
      </w:r>
    </w:p>
    <w:p w14:paraId="18C2B613" w14:textId="77777777" w:rsidR="00C91B96" w:rsidRPr="00C91B96" w:rsidRDefault="00C91B96" w:rsidP="00C91B96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ssue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edictions are saved as </w:t>
      </w:r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d_to_prod.csv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out an index, making analysis difficult.</w:t>
      </w:r>
    </w:p>
    <w:p w14:paraId="12950CD4" w14:textId="77777777" w:rsidR="00C91B96" w:rsidRDefault="00C91B96" w:rsidP="00C91B96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1B9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lution:</w:t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dd an index column to the CSV output and handle potential </w:t>
      </w:r>
      <w:proofErr w:type="spellStart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N</w:t>
      </w:r>
      <w:proofErr w:type="spellEnd"/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s:</w:t>
      </w:r>
    </w:p>
    <w:p w14:paraId="3C2C615D" w14:textId="2294A374" w:rsidR="00C91B96" w:rsidRPr="00C91B96" w:rsidRDefault="00C91B96" w:rsidP="00C91B96">
      <w:pPr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d_test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</w:t>
      </w: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d.Series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pred_test).interpolate().fillna(method='bfill').fillna(method='ffill').values</w:t>
      </w:r>
    </w:p>
    <w:p w14:paraId="0DA00AC0" w14:textId="77777777" w:rsidR="00C91B96" w:rsidRPr="00C91B96" w:rsidRDefault="00C91B96" w:rsidP="00C91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utput_df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 </w:t>
      </w:r>
      <w:proofErr w:type="spellStart"/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d.DataFrame</w:t>
      </w:r>
      <w:proofErr w:type="spellEnd"/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{"index": range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n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d_test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)), "prediction": </w:t>
      </w: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d_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est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)</w:t>
      </w:r>
      <w:proofErr w:type="gramEnd"/>
    </w:p>
    <w:p w14:paraId="4FC91E26" w14:textId="77777777" w:rsidR="00C91B96" w:rsidRDefault="00C91B96" w:rsidP="00C91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utput_df.to_</w:t>
      </w:r>
      <w:proofErr w:type="gramStart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sv</w:t>
      </w:r>
      <w:proofErr w:type="spell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gramEnd"/>
      <w:r w:rsidRPr="00C91B9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pred_to_prod.csv", index=False)</w:t>
      </w:r>
    </w:p>
    <w:p w14:paraId="6840D70C" w14:textId="77777777" w:rsidR="00C91B96" w:rsidRDefault="00C91B96" w:rsidP="00C91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0C07200" w14:textId="77777777" w:rsidR="00C91B96" w:rsidRDefault="00C91B96" w:rsidP="00C91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73D2386D" w14:textId="77777777" w:rsidR="00C91B96" w:rsidRPr="00C91B96" w:rsidRDefault="00C91B96" w:rsidP="00C91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7CF4623" w14:textId="2CC3041F" w:rsidR="00C91B96" w:rsidRPr="00C91B96" w:rsidRDefault="00C91B96" w:rsidP="00C91B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C91B9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or any additional details or information, please feel free to contact Justin directly at his e-mail address. </w:t>
      </w:r>
    </w:p>
    <w:p w14:paraId="6EA1509D" w14:textId="77777777" w:rsidR="000D369F" w:rsidRPr="00C91B96" w:rsidRDefault="000D369F" w:rsidP="00C91B96"/>
    <w:sectPr w:rsidR="000D369F" w:rsidRPr="00C91B96" w:rsidSect="00C91B96">
      <w:pgSz w:w="12240" w:h="15840"/>
      <w:pgMar w:top="1440" w:right="1440" w:bottom="20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13556F"/>
    <w:multiLevelType w:val="multilevel"/>
    <w:tmpl w:val="A9FCB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2F3790"/>
    <w:multiLevelType w:val="multilevel"/>
    <w:tmpl w:val="9DEE1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946EE"/>
    <w:multiLevelType w:val="multilevel"/>
    <w:tmpl w:val="DD06C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202F38"/>
    <w:multiLevelType w:val="multilevel"/>
    <w:tmpl w:val="6B4CD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FC287A"/>
    <w:multiLevelType w:val="multilevel"/>
    <w:tmpl w:val="17904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C20049"/>
    <w:multiLevelType w:val="multilevel"/>
    <w:tmpl w:val="1ECA9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180625"/>
    <w:multiLevelType w:val="multilevel"/>
    <w:tmpl w:val="B8CAA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CD02EC"/>
    <w:multiLevelType w:val="multilevel"/>
    <w:tmpl w:val="94368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305958"/>
    <w:multiLevelType w:val="multilevel"/>
    <w:tmpl w:val="B8F63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4912160">
    <w:abstractNumId w:val="3"/>
  </w:num>
  <w:num w:numId="2" w16cid:durableId="1315523340">
    <w:abstractNumId w:val="2"/>
  </w:num>
  <w:num w:numId="3" w16cid:durableId="583537158">
    <w:abstractNumId w:val="4"/>
  </w:num>
  <w:num w:numId="4" w16cid:durableId="1404257787">
    <w:abstractNumId w:val="0"/>
  </w:num>
  <w:num w:numId="5" w16cid:durableId="822740726">
    <w:abstractNumId w:val="6"/>
  </w:num>
  <w:num w:numId="6" w16cid:durableId="1904097612">
    <w:abstractNumId w:val="1"/>
  </w:num>
  <w:num w:numId="7" w16cid:durableId="1077900251">
    <w:abstractNumId w:val="5"/>
  </w:num>
  <w:num w:numId="8" w16cid:durableId="65302705">
    <w:abstractNumId w:val="7"/>
  </w:num>
  <w:num w:numId="9" w16cid:durableId="164196308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wMzMxMjIyM7Y0M7NQ0lEKTi0uzszPAykwrAUAlauCFCwAAAA="/>
  </w:docVars>
  <w:rsids>
    <w:rsidRoot w:val="00E20277"/>
    <w:rsid w:val="000D369F"/>
    <w:rsid w:val="00131006"/>
    <w:rsid w:val="00265A15"/>
    <w:rsid w:val="006F4E09"/>
    <w:rsid w:val="00766B7E"/>
    <w:rsid w:val="00C91B96"/>
    <w:rsid w:val="00E20277"/>
    <w:rsid w:val="00F83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C4E33B"/>
  <w15:chartTrackingRefBased/>
  <w15:docId w15:val="{B4C32701-9C42-462F-AE78-4507BDE56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2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2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2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02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02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02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02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02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02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2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202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202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027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027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027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027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027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027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202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02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02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02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202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02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202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202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02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02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2027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202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2027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2027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1B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1B96"/>
    <w:rPr>
      <w:rFonts w:ascii="Courier New" w:eastAsia="Times New Roman" w:hAnsi="Courier New" w:cs="Courier New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8</TotalTime>
  <Pages>2</Pages>
  <Words>438</Words>
  <Characters>3128</Characters>
  <Application>Microsoft Office Word</Application>
  <DocSecurity>0</DocSecurity>
  <Lines>71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Bucsa</dc:creator>
  <cp:keywords/>
  <dc:description/>
  <cp:lastModifiedBy>Justin Bucsa</cp:lastModifiedBy>
  <cp:revision>1</cp:revision>
  <dcterms:created xsi:type="dcterms:W3CDTF">2025-02-12T20:40:00Z</dcterms:created>
  <dcterms:modified xsi:type="dcterms:W3CDTF">2025-02-13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e46dc8-f2cf-4987-99e4-71c56d603864</vt:lpwstr>
  </property>
</Properties>
</file>